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6279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19Z</dcterms:created>
  <dcterms:modified xsi:type="dcterms:W3CDTF">2021-01-18T13:06:19Z</dcterms:modified>
</cp:coreProperties>
</file>